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24A70" w:rsidRPr="00724A70" w:rsidRDefault="00724A70" w:rsidP="00724A70">
      <w:pPr>
        <w:jc w:val="center"/>
        <w:rPr>
          <w:b/>
          <w:bCs/>
        </w:rPr>
      </w:pPr>
      <w:r w:rsidRPr="00724A70">
        <w:rPr>
          <w:b/>
          <w:bCs/>
        </w:rPr>
        <w:t>List of Reviewers</w:t>
      </w:r>
    </w:p>
    <w:p w:rsidR="00724A70" w:rsidRDefault="00724A70" w:rsidP="00EB6BBF"/>
    <w:p w:rsidR="00EB6BBF" w:rsidRDefault="00EB6BBF" w:rsidP="00EB6BBF">
      <w:r>
        <w:t>Name: Noridah Sain</w:t>
      </w:r>
    </w:p>
    <w:p w:rsidR="00EB6BBF" w:rsidRDefault="00EB6BBF" w:rsidP="00EB6BBF">
      <w:r>
        <w:t>Title: Dr</w:t>
      </w:r>
    </w:p>
    <w:p w:rsidR="00EB6BBF" w:rsidRDefault="00EB6BBF" w:rsidP="00EB6BBF">
      <w:r>
        <w:t>Affiliation: Universiti Teknologi MARA</w:t>
      </w:r>
    </w:p>
    <w:p w:rsidR="00EB6BBF" w:rsidRDefault="00EB6BBF" w:rsidP="00EB6BBF">
      <w:r>
        <w:t xml:space="preserve">Email: noridahs@uitm.edu.my </w:t>
      </w:r>
    </w:p>
    <w:p w:rsidR="00EB6BBF" w:rsidRDefault="00EB6BBF" w:rsidP="00EB6BBF"/>
    <w:p w:rsidR="00EB6BBF" w:rsidRDefault="00EB6BBF" w:rsidP="00EB6BBF">
      <w:r>
        <w:t>Name: Noraini Said</w:t>
      </w:r>
    </w:p>
    <w:p w:rsidR="00EB6BBF" w:rsidRDefault="00EB6BBF" w:rsidP="00EB6BBF">
      <w:r>
        <w:t>Title: Dr</w:t>
      </w:r>
    </w:p>
    <w:p w:rsidR="00EB6BBF" w:rsidRDefault="00EB6BBF" w:rsidP="00EB6BBF">
      <w:r>
        <w:t>Affiliation: Universiti Malaysia Sabah</w:t>
      </w:r>
    </w:p>
    <w:p w:rsidR="00EB6BBF" w:rsidRDefault="00EB6BBF" w:rsidP="00EB6BBF">
      <w:r>
        <w:t>Email: noraini.said@ums.edu.my</w:t>
      </w:r>
    </w:p>
    <w:p w:rsidR="00EB6BBF" w:rsidRDefault="00EB6BBF" w:rsidP="00EB6BBF"/>
    <w:p w:rsidR="00EB6BBF" w:rsidRDefault="00EB6BBF" w:rsidP="00EB6BBF">
      <w:r>
        <w:t>Name: Nurizah Md Ngadiran</w:t>
      </w:r>
    </w:p>
    <w:p w:rsidR="00EB6BBF" w:rsidRDefault="00EB6BBF" w:rsidP="00EB6BBF">
      <w:r>
        <w:t>Title: Dr</w:t>
      </w:r>
    </w:p>
    <w:p w:rsidR="00EB6BBF" w:rsidRDefault="00EB6BBF" w:rsidP="00EB6BBF">
      <w:r>
        <w:t>Affiliation: Universiti Tun Hussein Onn Malaysia</w:t>
      </w:r>
    </w:p>
    <w:p w:rsidR="00EB6BBF" w:rsidRDefault="00EB6BBF" w:rsidP="00EB6BBF">
      <w:r>
        <w:t>Email: nurizah@uthm.edu.my</w:t>
      </w:r>
    </w:p>
    <w:sectPr w:rsidR="00EB6B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tbQwNDAwNDQzszBT0lEKTi0uzszPAykwrAUAE7015iwAAAA="/>
  </w:docVars>
  <w:rsids>
    <w:rsidRoot w:val="00EB6BBF"/>
    <w:rsid w:val="00724A70"/>
    <w:rsid w:val="00EB6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C3D6F"/>
  <w15:chartTrackingRefBased/>
  <w15:docId w15:val="{1EBD65FB-B925-402E-964D-6E4532ABF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82</Characters>
  <Application>Microsoft Office Word</Application>
  <DocSecurity>0</DocSecurity>
  <Lines>6</Lines>
  <Paragraphs>2</Paragraphs>
  <ScaleCrop>false</ScaleCrop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 FARAH WANI BINTI WAN FAKHRUDDIN</dc:creator>
  <cp:keywords/>
  <dc:description/>
  <cp:lastModifiedBy>WAN FARAH WANI BINTI WAN FAKHRUDDIN</cp:lastModifiedBy>
  <cp:revision>2</cp:revision>
  <dcterms:created xsi:type="dcterms:W3CDTF">2023-08-21T03:19:00Z</dcterms:created>
  <dcterms:modified xsi:type="dcterms:W3CDTF">2023-08-21T03:19:00Z</dcterms:modified>
</cp:coreProperties>
</file>